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B0BDBE" w14:textId="77777777" w:rsidR="004841A3" w:rsidRPr="00041201" w:rsidRDefault="004841A3" w:rsidP="004841A3">
      <w:pPr>
        <w:pStyle w:val="NormalWeb"/>
        <w:spacing w:before="0" w:beforeAutospacing="0" w:after="0" w:afterAutospacing="0"/>
        <w:rPr>
          <w:rFonts w:ascii="Lucida Calligraphy" w:hAnsi="Lucida Calligraphy" w:cs="Calibri"/>
          <w:color w:val="4F81BD" w:themeColor="accent1"/>
          <w:sz w:val="32"/>
          <w:szCs w:val="32"/>
        </w:rPr>
      </w:pPr>
      <w:r w:rsidRPr="00041201">
        <w:rPr>
          <w:rFonts w:ascii="Lucida Calligraphy" w:hAnsi="Lucida Calligraphy" w:cs="Calibri"/>
          <w:b/>
          <w:bCs/>
          <w:color w:val="4F81BD" w:themeColor="accent1"/>
          <w:sz w:val="32"/>
          <w:szCs w:val="32"/>
        </w:rPr>
        <w:t>Stacey's Journey: A Caregiver's Legacy</w:t>
      </w:r>
    </w:p>
    <w:p w14:paraId="3B6C296B" w14:textId="77777777" w:rsidR="004841A3" w:rsidRDefault="004841A3" w:rsidP="004841A3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>
        <w:rPr>
          <w:rFonts w:ascii="Lucida Calligraphy" w:hAnsi="Lucida Calligraphy" w:cs="Calibri"/>
        </w:rPr>
        <w:t> </w:t>
      </w:r>
    </w:p>
    <w:p w14:paraId="3F7DD067" w14:textId="77777777" w:rsidR="004841A3" w:rsidRDefault="004841A3" w:rsidP="004841A3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>
        <w:rPr>
          <w:rFonts w:ascii="Lucida Calligraphy" w:hAnsi="Lucida Calligraphy" w:cs="Calibri"/>
        </w:rPr>
        <w:t>In the dance of life where paths diverge and intertwine,</w:t>
      </w:r>
    </w:p>
    <w:p w14:paraId="58B0D3C9" w14:textId="77777777" w:rsidR="004841A3" w:rsidRDefault="004841A3" w:rsidP="004841A3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>
        <w:rPr>
          <w:rFonts w:ascii="Lucida Calligraphy" w:hAnsi="Lucida Calligraphy" w:cs="Calibri"/>
        </w:rPr>
        <w:t>Stood Stacey, a soul resilient, a spirit so divine.</w:t>
      </w:r>
    </w:p>
    <w:p w14:paraId="12B9B418" w14:textId="77777777" w:rsidR="004841A3" w:rsidRDefault="004841A3" w:rsidP="004841A3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>
        <w:rPr>
          <w:rFonts w:ascii="Lucida Calligraphy" w:hAnsi="Lucida Calligraphy" w:cs="Calibri"/>
        </w:rPr>
        <w:t>Once a crafter of agreements, where legal terms were her art,</w:t>
      </w:r>
    </w:p>
    <w:p w14:paraId="793EA9AC" w14:textId="77777777" w:rsidR="004841A3" w:rsidRDefault="004841A3" w:rsidP="004841A3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>
        <w:rPr>
          <w:rFonts w:ascii="Lucida Calligraphy" w:hAnsi="Lucida Calligraphy" w:cs="Calibri"/>
        </w:rPr>
        <w:t>Yet she heeded a deeper call, guided by her heart.</w:t>
      </w:r>
    </w:p>
    <w:p w14:paraId="74002B16" w14:textId="77777777" w:rsidR="004841A3" w:rsidRDefault="004841A3" w:rsidP="004841A3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>
        <w:rPr>
          <w:rFonts w:ascii="Lucida Calligraphy" w:hAnsi="Lucida Calligraphy" w:cs="Calibri"/>
        </w:rPr>
        <w:t> </w:t>
      </w:r>
    </w:p>
    <w:p w14:paraId="4581D1B8" w14:textId="77777777" w:rsidR="004841A3" w:rsidRDefault="004841A3" w:rsidP="004841A3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>
        <w:rPr>
          <w:rFonts w:ascii="Lucida Calligraphy" w:hAnsi="Lucida Calligraphy" w:cs="Calibri"/>
        </w:rPr>
        <w:t xml:space="preserve">With a heart bold and brave, she chose a family to weave,  </w:t>
      </w:r>
    </w:p>
    <w:p w14:paraId="20575AE2" w14:textId="77777777" w:rsidR="004841A3" w:rsidRDefault="004841A3" w:rsidP="004841A3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>
        <w:rPr>
          <w:rFonts w:ascii="Lucida Calligraphy" w:hAnsi="Lucida Calligraphy" w:cs="Calibri"/>
        </w:rPr>
        <w:t xml:space="preserve">Nurturing her young, in them, her dreams to believe.  </w:t>
      </w:r>
    </w:p>
    <w:p w14:paraId="52465E2D" w14:textId="77777777" w:rsidR="004841A3" w:rsidRDefault="004841A3" w:rsidP="004841A3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>
        <w:rPr>
          <w:rFonts w:ascii="Lucida Calligraphy" w:hAnsi="Lucida Calligraphy" w:cs="Calibri"/>
        </w:rPr>
        <w:t xml:space="preserve">A mother's love, unwavering, through years of tender care,  </w:t>
      </w:r>
    </w:p>
    <w:p w14:paraId="7097C886" w14:textId="77777777" w:rsidR="004841A3" w:rsidRDefault="004841A3" w:rsidP="004841A3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>
        <w:rPr>
          <w:rFonts w:ascii="Lucida Calligraphy" w:hAnsi="Lucida Calligraphy" w:cs="Calibri"/>
        </w:rPr>
        <w:t>Guiding her children to grow, in her strength and love to share.</w:t>
      </w:r>
    </w:p>
    <w:p w14:paraId="09F4B744" w14:textId="77777777" w:rsidR="004841A3" w:rsidRDefault="004841A3" w:rsidP="004841A3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>
        <w:rPr>
          <w:rFonts w:ascii="Lucida Calligraphy" w:hAnsi="Lucida Calligraphy" w:cs="Calibri"/>
        </w:rPr>
        <w:t> </w:t>
      </w:r>
    </w:p>
    <w:p w14:paraId="0C27657A" w14:textId="77777777" w:rsidR="004841A3" w:rsidRDefault="004841A3" w:rsidP="004841A3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>
        <w:rPr>
          <w:rFonts w:ascii="Lucida Calligraphy" w:hAnsi="Lucida Calligraphy" w:cs="Calibri"/>
        </w:rPr>
        <w:t xml:space="preserve">As life’s seasons turned, Stacey embarked on a journey anew,  </w:t>
      </w:r>
    </w:p>
    <w:p w14:paraId="5E6CAE85" w14:textId="77777777" w:rsidR="004841A3" w:rsidRDefault="004841A3" w:rsidP="004841A3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>
        <w:rPr>
          <w:rFonts w:ascii="Lucida Calligraphy" w:hAnsi="Lucida Calligraphy" w:cs="Calibri"/>
        </w:rPr>
        <w:t xml:space="preserve">To the realms of compassion, where her heart's calling flew.  </w:t>
      </w:r>
    </w:p>
    <w:p w14:paraId="0A6FFCCF" w14:textId="77777777" w:rsidR="004841A3" w:rsidRDefault="004841A3" w:rsidP="004841A3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>
        <w:rPr>
          <w:rFonts w:ascii="Lucida Calligraphy" w:hAnsi="Lucida Calligraphy" w:cs="Calibri"/>
        </w:rPr>
        <w:t>In non-profit's embrace, she found her purpose reignite,</w:t>
      </w:r>
    </w:p>
    <w:p w14:paraId="05425889" w14:textId="77777777" w:rsidR="004841A3" w:rsidRDefault="004841A3" w:rsidP="004841A3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>
        <w:rPr>
          <w:rFonts w:ascii="Lucida Calligraphy" w:hAnsi="Lucida Calligraphy" w:cs="Calibri"/>
        </w:rPr>
        <w:t>Shining her subtle flame in service, turning darkness into light.</w:t>
      </w:r>
    </w:p>
    <w:p w14:paraId="5D4B303F" w14:textId="77777777" w:rsidR="004841A3" w:rsidRDefault="004841A3" w:rsidP="004841A3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>
        <w:rPr>
          <w:rFonts w:ascii="Lucida Calligraphy" w:hAnsi="Lucida Calligraphy" w:cs="Calibri"/>
        </w:rPr>
        <w:t> </w:t>
      </w:r>
    </w:p>
    <w:p w14:paraId="2886CEBC" w14:textId="77777777" w:rsidR="004841A3" w:rsidRDefault="004841A3" w:rsidP="004841A3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>
        <w:rPr>
          <w:rFonts w:ascii="Lucida Calligraphy" w:hAnsi="Lucida Calligraphy" w:cs="Calibri"/>
        </w:rPr>
        <w:t>Amidst the chaos of storms, when nature showed its might,</w:t>
      </w:r>
    </w:p>
    <w:p w14:paraId="56B5C0B6" w14:textId="77777777" w:rsidR="004841A3" w:rsidRDefault="004841A3" w:rsidP="004841A3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>
        <w:rPr>
          <w:rFonts w:ascii="Lucida Calligraphy" w:hAnsi="Lucida Calligraphy" w:cs="Calibri"/>
        </w:rPr>
        <w:t>She stood with the voiceless, to correct their unseen plight.</w:t>
      </w:r>
    </w:p>
    <w:p w14:paraId="15AEEBB9" w14:textId="77777777" w:rsidR="004841A3" w:rsidRDefault="004841A3" w:rsidP="004841A3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>
        <w:rPr>
          <w:rFonts w:ascii="Lucida Calligraphy" w:hAnsi="Lucida Calligraphy" w:cs="Calibri"/>
        </w:rPr>
        <w:t xml:space="preserve">In Katrina's wake, a guardian for the four-legged souls, </w:t>
      </w:r>
    </w:p>
    <w:p w14:paraId="7295D75E" w14:textId="77777777" w:rsidR="004841A3" w:rsidRDefault="004841A3" w:rsidP="004841A3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>
        <w:rPr>
          <w:rFonts w:ascii="Lucida Calligraphy" w:hAnsi="Lucida Calligraphy" w:cs="Calibri"/>
        </w:rPr>
        <w:t>Her compassion, limitless, mended spirits, fulfilling vital roles.</w:t>
      </w:r>
    </w:p>
    <w:p w14:paraId="79743611" w14:textId="77777777" w:rsidR="004841A3" w:rsidRDefault="004841A3" w:rsidP="004841A3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>
        <w:rPr>
          <w:rFonts w:ascii="Lucida Calligraphy" w:hAnsi="Lucida Calligraphy" w:cs="Calibri"/>
        </w:rPr>
        <w:t> </w:t>
      </w:r>
    </w:p>
    <w:p w14:paraId="7A4B335E" w14:textId="77777777" w:rsidR="004841A3" w:rsidRDefault="004841A3" w:rsidP="004841A3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>
        <w:rPr>
          <w:rFonts w:ascii="Lucida Calligraphy" w:hAnsi="Lucida Calligraphy" w:cs="Calibri"/>
        </w:rPr>
        <w:t xml:space="preserve">To the Lakota's sacred land, her helping hands extended,  </w:t>
      </w:r>
    </w:p>
    <w:p w14:paraId="31FE8D78" w14:textId="77777777" w:rsidR="004841A3" w:rsidRDefault="004841A3" w:rsidP="004841A3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>
        <w:rPr>
          <w:rFonts w:ascii="Lucida Calligraphy" w:hAnsi="Lucida Calligraphy" w:cs="Calibri"/>
        </w:rPr>
        <w:t xml:space="preserve">With the impoverished and forgotten, her spirit beautifully blended.  </w:t>
      </w:r>
    </w:p>
    <w:p w14:paraId="0D85F2DD" w14:textId="77777777" w:rsidR="004841A3" w:rsidRDefault="004841A3" w:rsidP="004841A3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>
        <w:rPr>
          <w:rFonts w:ascii="Lucida Calligraphy" w:hAnsi="Lucida Calligraphy" w:cs="Calibri"/>
        </w:rPr>
        <w:t xml:space="preserve">Every step, a testament to her belief in humanity's cause,  </w:t>
      </w:r>
    </w:p>
    <w:p w14:paraId="66C2B996" w14:textId="77777777" w:rsidR="004841A3" w:rsidRDefault="004841A3" w:rsidP="004841A3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>
        <w:rPr>
          <w:rFonts w:ascii="Lucida Calligraphy" w:hAnsi="Lucida Calligraphy" w:cs="Calibri"/>
        </w:rPr>
        <w:t>In her actions, a whisper of love, in the world's applause.</w:t>
      </w:r>
    </w:p>
    <w:p w14:paraId="57569D43" w14:textId="77777777" w:rsidR="004841A3" w:rsidRDefault="004841A3" w:rsidP="004841A3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>
        <w:rPr>
          <w:rFonts w:ascii="Lucida Calligraphy" w:hAnsi="Lucida Calligraphy" w:cs="Calibri"/>
        </w:rPr>
        <w:t> </w:t>
      </w:r>
    </w:p>
    <w:p w14:paraId="30DBF127" w14:textId="77777777" w:rsidR="004841A3" w:rsidRDefault="004841A3" w:rsidP="004841A3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>
        <w:rPr>
          <w:rFonts w:ascii="Lucida Calligraphy" w:hAnsi="Lucida Calligraphy" w:cs="Calibri"/>
        </w:rPr>
        <w:t>Now in the city's embrace, among the streets and alleys cold,</w:t>
      </w:r>
    </w:p>
    <w:p w14:paraId="00BF2888" w14:textId="77777777" w:rsidR="004841A3" w:rsidRDefault="004841A3" w:rsidP="004841A3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>
        <w:rPr>
          <w:rFonts w:ascii="Lucida Calligraphy" w:hAnsi="Lucida Calligraphy" w:cs="Calibri"/>
        </w:rPr>
        <w:t>Stacey serves as a beacon, her stories of kindness unfold.</w:t>
      </w:r>
    </w:p>
    <w:p w14:paraId="4082A832" w14:textId="77777777" w:rsidR="004841A3" w:rsidRDefault="004841A3" w:rsidP="004841A3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>
        <w:rPr>
          <w:rFonts w:ascii="Lucida Calligraphy" w:hAnsi="Lucida Calligraphy" w:cs="Calibri"/>
        </w:rPr>
        <w:t>In the eyes of the homeless, she sees reflections of grace,</w:t>
      </w:r>
    </w:p>
    <w:p w14:paraId="6F7B683E" w14:textId="77777777" w:rsidR="004841A3" w:rsidRDefault="004841A3" w:rsidP="004841A3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>
        <w:rPr>
          <w:rFonts w:ascii="Lucida Calligraphy" w:hAnsi="Lucida Calligraphy" w:cs="Calibri"/>
        </w:rPr>
        <w:t>Offering warmth and hope, in life's challenging race.</w:t>
      </w:r>
    </w:p>
    <w:p w14:paraId="6C5B1545" w14:textId="77777777" w:rsidR="004841A3" w:rsidRDefault="004841A3" w:rsidP="004841A3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>
        <w:rPr>
          <w:rFonts w:ascii="Lucida Calligraphy" w:hAnsi="Lucida Calligraphy" w:cs="Calibri"/>
        </w:rPr>
        <w:t> </w:t>
      </w:r>
    </w:p>
    <w:p w14:paraId="7D4BF6EB" w14:textId="77777777" w:rsidR="004841A3" w:rsidRDefault="004841A3" w:rsidP="004841A3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>
        <w:rPr>
          <w:rFonts w:ascii="Lucida Calligraphy" w:hAnsi="Lucida Calligraphy" w:cs="Calibri"/>
        </w:rPr>
        <w:t xml:space="preserve">A mother, now a grandmother, her legacy gently sown,  </w:t>
      </w:r>
    </w:p>
    <w:p w14:paraId="664C8324" w14:textId="77777777" w:rsidR="004841A3" w:rsidRDefault="004841A3" w:rsidP="004841A3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>
        <w:rPr>
          <w:rFonts w:ascii="Lucida Calligraphy" w:hAnsi="Lucida Calligraphy" w:cs="Calibri"/>
        </w:rPr>
        <w:t xml:space="preserve">In her granddaughter's laughter, her love's melody is shown.  </w:t>
      </w:r>
    </w:p>
    <w:p w14:paraId="204FD9F7" w14:textId="77777777" w:rsidR="004841A3" w:rsidRDefault="004841A3" w:rsidP="004841A3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>
        <w:rPr>
          <w:rFonts w:ascii="Lucida Calligraphy" w:hAnsi="Lucida Calligraphy" w:cs="Calibri"/>
        </w:rPr>
        <w:t xml:space="preserve">Stacey, a caregiver at heart, a soul so wonderfully grand,  </w:t>
      </w:r>
    </w:p>
    <w:p w14:paraId="3269A30F" w14:textId="77777777" w:rsidR="004841A3" w:rsidRDefault="004841A3" w:rsidP="004841A3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>
        <w:rPr>
          <w:rFonts w:ascii="Lucida Calligraphy" w:hAnsi="Lucida Calligraphy" w:cs="Calibri"/>
        </w:rPr>
        <w:t>In her journey through life, she lends her heart's loving hand.</w:t>
      </w:r>
    </w:p>
    <w:p w14:paraId="4DDCAEC4" w14:textId="4160EE7B" w:rsidR="004841A3" w:rsidRDefault="004841A3">
      <w:r>
        <w:br w:type="page"/>
      </w:r>
    </w:p>
    <w:p w14:paraId="499D7D77" w14:textId="77777777" w:rsidR="00EB4052" w:rsidRPr="00041201" w:rsidRDefault="00EB4052" w:rsidP="00EB4052">
      <w:pPr>
        <w:pStyle w:val="NormalWeb"/>
        <w:spacing w:before="0" w:beforeAutospacing="0" w:after="0" w:afterAutospacing="0"/>
        <w:rPr>
          <w:rFonts w:ascii="Lucida Calligraphy" w:hAnsi="Lucida Calligraphy" w:cs="Calibri"/>
          <w:color w:val="4F81BD" w:themeColor="accent1"/>
          <w:sz w:val="32"/>
          <w:szCs w:val="32"/>
        </w:rPr>
      </w:pPr>
      <w:r w:rsidRPr="00041201">
        <w:rPr>
          <w:rFonts w:ascii="Lucida Calligraphy" w:hAnsi="Lucida Calligraphy" w:cs="Calibri"/>
          <w:b/>
          <w:bCs/>
          <w:color w:val="4F81BD" w:themeColor="accent1"/>
          <w:sz w:val="32"/>
          <w:szCs w:val="32"/>
        </w:rPr>
        <w:lastRenderedPageBreak/>
        <w:t xml:space="preserve">Pure Beauty  </w:t>
      </w:r>
    </w:p>
    <w:p w14:paraId="39E32362" w14:textId="77777777" w:rsidR="00EB4052" w:rsidRDefault="00EB4052" w:rsidP="00EB4052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>
        <w:rPr>
          <w:rFonts w:ascii="Lucida Calligraphy" w:hAnsi="Lucida Calligraphy" w:cs="Calibri"/>
        </w:rPr>
        <w:t> </w:t>
      </w:r>
    </w:p>
    <w:p w14:paraId="59D148AE" w14:textId="77777777" w:rsidR="00EB4052" w:rsidRPr="00EB4052" w:rsidRDefault="00EB4052" w:rsidP="00EB4052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 w:rsidRPr="00EB4052">
        <w:rPr>
          <w:rFonts w:ascii="Lucida Calligraphy" w:hAnsi="Lucida Calligraphy" w:cs="Calibri"/>
        </w:rPr>
        <w:t>In energy, a verb, pure beauty lives, its essence ever kind,</w:t>
      </w:r>
    </w:p>
    <w:p w14:paraId="4CDE327F" w14:textId="77777777" w:rsidR="00EB4052" w:rsidRPr="00EB4052" w:rsidRDefault="00EB4052" w:rsidP="00EB4052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 w:rsidRPr="00EB4052">
        <w:rPr>
          <w:rFonts w:ascii="Lucida Calligraphy" w:hAnsi="Lucida Calligraphy" w:cs="Calibri"/>
        </w:rPr>
        <w:t>Not just in deeds, but deeper in intent, the beauty of the mind.</w:t>
      </w:r>
    </w:p>
    <w:p w14:paraId="03441293" w14:textId="77777777" w:rsidR="00EB4052" w:rsidRPr="00EB4052" w:rsidRDefault="00EB4052" w:rsidP="00EB4052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 w:rsidRPr="00EB4052">
        <w:rPr>
          <w:rFonts w:ascii="Lucida Calligraphy" w:hAnsi="Lucida Calligraphy" w:cs="Calibri"/>
        </w:rPr>
        <w:t>Innocent, organic, in gestures unseen, silently told,</w:t>
      </w:r>
    </w:p>
    <w:p w14:paraId="65893C1C" w14:textId="77777777" w:rsidR="00EB4052" w:rsidRPr="00EB4052" w:rsidRDefault="00EB4052" w:rsidP="00EB4052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 w:rsidRPr="00EB4052">
        <w:rPr>
          <w:rFonts w:ascii="Lucida Calligraphy" w:hAnsi="Lucida Calligraphy" w:cs="Calibri"/>
        </w:rPr>
        <w:t>A feast for every sense, more precious than the purest gold.</w:t>
      </w:r>
    </w:p>
    <w:p w14:paraId="5CD3EC8B" w14:textId="77777777" w:rsidR="00EB4052" w:rsidRPr="00EB4052" w:rsidRDefault="00EB4052" w:rsidP="00EB4052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 w:rsidRPr="00EB4052">
        <w:rPr>
          <w:rFonts w:ascii="Lucida Calligraphy" w:hAnsi="Lucida Calligraphy" w:cs="Calibri"/>
        </w:rPr>
        <w:t> </w:t>
      </w:r>
    </w:p>
    <w:p w14:paraId="49267054" w14:textId="77777777" w:rsidR="00EB4052" w:rsidRPr="00EB4052" w:rsidRDefault="00EB4052" w:rsidP="00EB4052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 w:rsidRPr="00EB4052">
        <w:rPr>
          <w:rFonts w:ascii="Lucida Calligraphy" w:hAnsi="Lucida Calligraphy" w:cs="Calibri"/>
          <w:b/>
          <w:bCs/>
        </w:rPr>
        <w:t xml:space="preserve">Pure Beauty Can Be Seen…  </w:t>
      </w:r>
    </w:p>
    <w:p w14:paraId="62B02C91" w14:textId="77777777" w:rsidR="00EB4052" w:rsidRPr="00EB4052" w:rsidRDefault="00EB4052" w:rsidP="00EB4052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 w:rsidRPr="00EB4052">
        <w:rPr>
          <w:rFonts w:ascii="Lucida Calligraphy" w:hAnsi="Lucida Calligraphy" w:cs="Calibri"/>
        </w:rPr>
        <w:t xml:space="preserve">Nature's art in butterfly wings, a dance of hues,  </w:t>
      </w:r>
    </w:p>
    <w:p w14:paraId="1BAA9FA7" w14:textId="77777777" w:rsidR="00EB4052" w:rsidRPr="00EB4052" w:rsidRDefault="00EB4052" w:rsidP="00EB4052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 w:rsidRPr="00EB4052">
        <w:rPr>
          <w:rFonts w:ascii="Lucida Calligraphy" w:hAnsi="Lucida Calligraphy" w:cs="Calibri"/>
        </w:rPr>
        <w:t xml:space="preserve">Infant smiles, innocent and pure, heart-warming views.  </w:t>
      </w:r>
    </w:p>
    <w:p w14:paraId="7BBB8F7F" w14:textId="77777777" w:rsidR="00EB4052" w:rsidRPr="00EB4052" w:rsidRDefault="00EB4052" w:rsidP="00EB4052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 w:rsidRPr="00EB4052">
        <w:rPr>
          <w:rFonts w:ascii="Lucida Calligraphy" w:hAnsi="Lucida Calligraphy" w:cs="Calibri"/>
        </w:rPr>
        <w:t xml:space="preserve">Eagles soaring, their majestic wings in flight,  </w:t>
      </w:r>
    </w:p>
    <w:p w14:paraId="657D066D" w14:textId="77777777" w:rsidR="00EB4052" w:rsidRPr="00EB4052" w:rsidRDefault="00EB4052" w:rsidP="00EB4052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 w:rsidRPr="00EB4052">
        <w:rPr>
          <w:rFonts w:ascii="Lucida Calligraphy" w:hAnsi="Lucida Calligraphy" w:cs="Calibri"/>
        </w:rPr>
        <w:t>Acts of care, silent odes to love's unspoken light.</w:t>
      </w:r>
    </w:p>
    <w:p w14:paraId="086C7737" w14:textId="77777777" w:rsidR="00EB4052" w:rsidRPr="00EB4052" w:rsidRDefault="00EB4052" w:rsidP="00EB4052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 w:rsidRPr="00EB4052">
        <w:rPr>
          <w:rFonts w:ascii="Lucida Calligraphy" w:hAnsi="Lucida Calligraphy" w:cs="Calibri"/>
        </w:rPr>
        <w:t> </w:t>
      </w:r>
    </w:p>
    <w:p w14:paraId="442636DF" w14:textId="77777777" w:rsidR="00EB4052" w:rsidRPr="00EB4052" w:rsidRDefault="00EB4052" w:rsidP="00EB4052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 w:rsidRPr="00EB4052">
        <w:rPr>
          <w:rFonts w:ascii="Lucida Calligraphy" w:hAnsi="Lucida Calligraphy" w:cs="Calibri"/>
          <w:b/>
          <w:bCs/>
        </w:rPr>
        <w:t xml:space="preserve">Pure Beauty Can Be Heard… </w:t>
      </w:r>
    </w:p>
    <w:p w14:paraId="0913E434" w14:textId="77777777" w:rsidR="00EB4052" w:rsidRPr="00EB4052" w:rsidRDefault="00EB4052" w:rsidP="00EB4052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 w:rsidRPr="00EB4052">
        <w:rPr>
          <w:rFonts w:ascii="Lucida Calligraphy" w:hAnsi="Lucida Calligraphy" w:cs="Calibri"/>
        </w:rPr>
        <w:t xml:space="preserve">In toddler giggles, joy echoes, life's simple song,  </w:t>
      </w:r>
    </w:p>
    <w:p w14:paraId="5B26548A" w14:textId="77777777" w:rsidR="00EB4052" w:rsidRPr="00EB4052" w:rsidRDefault="00EB4052" w:rsidP="00EB4052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 w:rsidRPr="00EB4052">
        <w:rPr>
          <w:rFonts w:ascii="Lucida Calligraphy" w:hAnsi="Lucida Calligraphy" w:cs="Calibri"/>
        </w:rPr>
        <w:t xml:space="preserve">Ocean waves on sandy shores, where they belong.  </w:t>
      </w:r>
    </w:p>
    <w:p w14:paraId="68860E11" w14:textId="77777777" w:rsidR="00EB4052" w:rsidRPr="00EB4052" w:rsidRDefault="00EB4052" w:rsidP="00EB4052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 w:rsidRPr="00EB4052">
        <w:rPr>
          <w:rFonts w:ascii="Lucida Calligraphy" w:hAnsi="Lucida Calligraphy" w:cs="Calibri"/>
        </w:rPr>
        <w:t xml:space="preserve">Birds at dawn, a melodious daybreak symphony,  </w:t>
      </w:r>
    </w:p>
    <w:p w14:paraId="79D69D81" w14:textId="77777777" w:rsidR="00EB4052" w:rsidRPr="00EB4052" w:rsidRDefault="00EB4052" w:rsidP="00EB4052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 w:rsidRPr="00EB4052">
        <w:rPr>
          <w:rFonts w:ascii="Lucida Calligraphy" w:hAnsi="Lucida Calligraphy" w:cs="Calibri"/>
        </w:rPr>
        <w:t>Silence speaks, in serene beauty, so heavenly.</w:t>
      </w:r>
    </w:p>
    <w:p w14:paraId="39655D51" w14:textId="77777777" w:rsidR="00EB4052" w:rsidRPr="00EB4052" w:rsidRDefault="00EB4052" w:rsidP="00EB4052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 w:rsidRPr="00EB4052">
        <w:rPr>
          <w:rFonts w:ascii="Lucida Calligraphy" w:hAnsi="Lucida Calligraphy" w:cs="Calibri"/>
        </w:rPr>
        <w:t> </w:t>
      </w:r>
    </w:p>
    <w:p w14:paraId="00B9C538" w14:textId="77777777" w:rsidR="00EB4052" w:rsidRPr="00EB4052" w:rsidRDefault="00EB4052" w:rsidP="00EB4052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 w:rsidRPr="00EB4052">
        <w:rPr>
          <w:rFonts w:ascii="Lucida Calligraphy" w:hAnsi="Lucida Calligraphy" w:cs="Calibri"/>
          <w:b/>
          <w:bCs/>
        </w:rPr>
        <w:t xml:space="preserve">Pure Beauty Can Be Smelled…  </w:t>
      </w:r>
    </w:p>
    <w:p w14:paraId="71CFB22F" w14:textId="77777777" w:rsidR="00EB4052" w:rsidRPr="00EB4052" w:rsidRDefault="00EB4052" w:rsidP="00EB4052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 w:rsidRPr="00EB4052">
        <w:rPr>
          <w:rFonts w:ascii="Lucida Calligraphy" w:hAnsi="Lucida Calligraphy" w:cs="Calibri"/>
        </w:rPr>
        <w:t xml:space="preserve">Red roses, their fragrance a ballet in the air,  </w:t>
      </w:r>
    </w:p>
    <w:p w14:paraId="47F3A1CC" w14:textId="77777777" w:rsidR="00EB4052" w:rsidRPr="00EB4052" w:rsidRDefault="00EB4052" w:rsidP="00EB4052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 w:rsidRPr="00EB4052">
        <w:rPr>
          <w:rFonts w:ascii="Lucida Calligraphy" w:hAnsi="Lucida Calligraphy" w:cs="Calibri"/>
        </w:rPr>
        <w:t>Gentle whispers from pine trees, robust scents that they share,</w:t>
      </w:r>
    </w:p>
    <w:p w14:paraId="6892E3B4" w14:textId="77777777" w:rsidR="00EB4052" w:rsidRPr="00EB4052" w:rsidRDefault="00EB4052" w:rsidP="00EB4052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 w:rsidRPr="00EB4052">
        <w:rPr>
          <w:rFonts w:ascii="Lucida Calligraphy" w:hAnsi="Lucida Calligraphy" w:cs="Calibri"/>
        </w:rPr>
        <w:t xml:space="preserve">Crisp winter air, each breath a refreshing embrace,  </w:t>
      </w:r>
    </w:p>
    <w:p w14:paraId="66364D00" w14:textId="77777777" w:rsidR="00EB4052" w:rsidRPr="00EB4052" w:rsidRDefault="00EB4052" w:rsidP="00EB4052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 w:rsidRPr="00EB4052">
        <w:rPr>
          <w:rFonts w:ascii="Lucida Calligraphy" w:hAnsi="Lucida Calligraphy" w:cs="Calibri"/>
        </w:rPr>
        <w:t>The scent of time-worn pages, weaving dreams of history’s lace.</w:t>
      </w:r>
    </w:p>
    <w:p w14:paraId="4C34E652" w14:textId="77777777" w:rsidR="00EB4052" w:rsidRPr="00EB4052" w:rsidRDefault="00EB4052" w:rsidP="00EB4052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 w:rsidRPr="00EB4052">
        <w:rPr>
          <w:rFonts w:ascii="Lucida Calligraphy" w:hAnsi="Lucida Calligraphy" w:cs="Calibri"/>
        </w:rPr>
        <w:t> </w:t>
      </w:r>
    </w:p>
    <w:p w14:paraId="2474B228" w14:textId="77777777" w:rsidR="00EB4052" w:rsidRPr="00EB4052" w:rsidRDefault="00EB4052" w:rsidP="00EB4052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 w:rsidRPr="00EB4052">
        <w:rPr>
          <w:rFonts w:ascii="Lucida Calligraphy" w:hAnsi="Lucida Calligraphy" w:cs="Calibri"/>
          <w:b/>
          <w:bCs/>
        </w:rPr>
        <w:t xml:space="preserve">Pure Beauty Can Be Felt…  </w:t>
      </w:r>
    </w:p>
    <w:p w14:paraId="2BE35E42" w14:textId="77777777" w:rsidR="00EB4052" w:rsidRPr="00EB4052" w:rsidRDefault="00EB4052" w:rsidP="00EB4052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 w:rsidRPr="00EB4052">
        <w:rPr>
          <w:rFonts w:ascii="Lucida Calligraphy" w:hAnsi="Lucida Calligraphy" w:cs="Calibri"/>
        </w:rPr>
        <w:t xml:space="preserve">In a dog's joyful kisses, love's unconditional flow,  </w:t>
      </w:r>
    </w:p>
    <w:p w14:paraId="4CA3C685" w14:textId="77777777" w:rsidR="00EB4052" w:rsidRPr="00EB4052" w:rsidRDefault="00EB4052" w:rsidP="00EB4052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 w:rsidRPr="00EB4052">
        <w:rPr>
          <w:rFonts w:ascii="Lucida Calligraphy" w:hAnsi="Lucida Calligraphy" w:cs="Calibri"/>
        </w:rPr>
        <w:t xml:space="preserve">A loved one's hug, warmth, and affection aglow.  </w:t>
      </w:r>
    </w:p>
    <w:p w14:paraId="4203AD2A" w14:textId="77777777" w:rsidR="00EB4052" w:rsidRPr="00EB4052" w:rsidRDefault="00EB4052" w:rsidP="00EB4052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 w:rsidRPr="00EB4052">
        <w:rPr>
          <w:rFonts w:ascii="Lucida Calligraphy" w:hAnsi="Lucida Calligraphy" w:cs="Calibri"/>
        </w:rPr>
        <w:t xml:space="preserve">A tender touch, empathy's silent, caring sweep,  </w:t>
      </w:r>
    </w:p>
    <w:p w14:paraId="2216FDB9" w14:textId="77777777" w:rsidR="00EB4052" w:rsidRPr="00EB4052" w:rsidRDefault="00EB4052" w:rsidP="00EB4052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 w:rsidRPr="00EB4052">
        <w:rPr>
          <w:rFonts w:ascii="Lucida Calligraphy" w:hAnsi="Lucida Calligraphy" w:cs="Calibri"/>
        </w:rPr>
        <w:t>Hand in hand, a connection profound and deep.</w:t>
      </w:r>
    </w:p>
    <w:p w14:paraId="67107766" w14:textId="77777777" w:rsidR="00EB4052" w:rsidRPr="00EB4052" w:rsidRDefault="00EB4052" w:rsidP="00EB4052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 w:rsidRPr="00EB4052">
        <w:rPr>
          <w:rFonts w:ascii="Lucida Calligraphy" w:hAnsi="Lucida Calligraphy" w:cs="Calibri"/>
        </w:rPr>
        <w:t> </w:t>
      </w:r>
    </w:p>
    <w:p w14:paraId="7DC1720C" w14:textId="77777777" w:rsidR="00EB4052" w:rsidRPr="00EB4052" w:rsidRDefault="00EB4052" w:rsidP="00EB4052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 w:rsidRPr="00EB4052">
        <w:rPr>
          <w:rFonts w:ascii="Lucida Calligraphy" w:hAnsi="Lucida Calligraphy" w:cs="Calibri"/>
          <w:b/>
          <w:bCs/>
        </w:rPr>
        <w:t xml:space="preserve">Pure Beauty Can Be Tasted…  </w:t>
      </w:r>
    </w:p>
    <w:p w14:paraId="01412914" w14:textId="77777777" w:rsidR="00EB4052" w:rsidRPr="00EB4052" w:rsidRDefault="00EB4052" w:rsidP="00EB4052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 w:rsidRPr="00EB4052">
        <w:rPr>
          <w:rFonts w:ascii="Lucida Calligraphy" w:hAnsi="Lucida Calligraphy" w:cs="Calibri"/>
        </w:rPr>
        <w:t xml:space="preserve">Fresh strawberries' sweet song of summer's joy,  </w:t>
      </w:r>
    </w:p>
    <w:p w14:paraId="3BD19B57" w14:textId="77777777" w:rsidR="00EB4052" w:rsidRPr="00EB4052" w:rsidRDefault="00EB4052" w:rsidP="00EB4052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 w:rsidRPr="00EB4052">
        <w:rPr>
          <w:rFonts w:ascii="Lucida Calligraphy" w:hAnsi="Lucida Calligraphy" w:cs="Calibri"/>
        </w:rPr>
        <w:t xml:space="preserve">Ripe peaches' burst, sun-drenched flavors employ.  </w:t>
      </w:r>
    </w:p>
    <w:p w14:paraId="73411F7C" w14:textId="77777777" w:rsidR="00EB4052" w:rsidRPr="00EB4052" w:rsidRDefault="00EB4052" w:rsidP="00EB4052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 w:rsidRPr="00EB4052">
        <w:rPr>
          <w:rFonts w:ascii="Lucida Calligraphy" w:hAnsi="Lucida Calligraphy" w:cs="Calibri"/>
        </w:rPr>
        <w:t xml:space="preserve">Homemade meals, memories in flavors' dance,  </w:t>
      </w:r>
    </w:p>
    <w:p w14:paraId="2461DD45" w14:textId="77777777" w:rsidR="00EB4052" w:rsidRPr="00EB4052" w:rsidRDefault="00EB4052" w:rsidP="00EB4052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 w:rsidRPr="00EB4052">
        <w:rPr>
          <w:rFonts w:ascii="Lucida Calligraphy" w:hAnsi="Lucida Calligraphy" w:cs="Calibri"/>
        </w:rPr>
        <w:t>Cinnamon's warm spice, in every lingering glance.</w:t>
      </w:r>
    </w:p>
    <w:p w14:paraId="59727868" w14:textId="77777777" w:rsidR="00EB4052" w:rsidRPr="00EB4052" w:rsidRDefault="00EB4052" w:rsidP="00EB4052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 w:rsidRPr="00EB4052">
        <w:rPr>
          <w:rFonts w:ascii="Lucida Calligraphy" w:hAnsi="Lucida Calligraphy" w:cs="Calibri"/>
        </w:rPr>
        <w:t> </w:t>
      </w:r>
    </w:p>
    <w:p w14:paraId="17820D8B" w14:textId="77777777" w:rsidR="00EB4052" w:rsidRPr="00EB4052" w:rsidRDefault="00EB4052" w:rsidP="00EB4052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 w:rsidRPr="00EB4052">
        <w:rPr>
          <w:rFonts w:ascii="Lucida Calligraphy" w:hAnsi="Lucida Calligraphy" w:cs="Calibri"/>
          <w:b/>
          <w:bCs/>
        </w:rPr>
        <w:t>Pure Beauty, Graceful Intent…</w:t>
      </w:r>
    </w:p>
    <w:p w14:paraId="734E4637" w14:textId="77777777" w:rsidR="00EB4052" w:rsidRPr="00EB4052" w:rsidRDefault="00EB4052" w:rsidP="00EB4052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 w:rsidRPr="00EB4052">
        <w:rPr>
          <w:rFonts w:ascii="Lucida Calligraphy" w:hAnsi="Lucida Calligraphy" w:cs="Calibri"/>
        </w:rPr>
        <w:t>Flowing freely, touching hearts, in gestures big and small,</w:t>
      </w:r>
    </w:p>
    <w:p w14:paraId="1CE89914" w14:textId="77777777" w:rsidR="00EB4052" w:rsidRPr="00EB4052" w:rsidRDefault="00EB4052" w:rsidP="00EB4052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 w:rsidRPr="00EB4052">
        <w:rPr>
          <w:rFonts w:ascii="Lucida Calligraphy" w:hAnsi="Lucida Calligraphy" w:cs="Calibri"/>
        </w:rPr>
        <w:lastRenderedPageBreak/>
        <w:t>Its true worth lies not in size but in the intent of it all.</w:t>
      </w:r>
    </w:p>
    <w:p w14:paraId="224559BA" w14:textId="77777777" w:rsidR="00EB4052" w:rsidRPr="00EB4052" w:rsidRDefault="00EB4052" w:rsidP="00EB4052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 w:rsidRPr="00EB4052">
        <w:rPr>
          <w:rFonts w:ascii="Lucida Calligraphy" w:hAnsi="Lucida Calligraphy" w:cs="Calibri"/>
        </w:rPr>
        <w:t>Like a single dollar given from a heart generous and kind,</w:t>
      </w:r>
    </w:p>
    <w:p w14:paraId="598FF6A8" w14:textId="77777777" w:rsidR="00EB4052" w:rsidRPr="00EB4052" w:rsidRDefault="00EB4052" w:rsidP="00EB4052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 w:rsidRPr="00EB4052">
        <w:rPr>
          <w:rFonts w:ascii="Lucida Calligraphy" w:hAnsi="Lucida Calligraphy" w:cs="Calibri"/>
        </w:rPr>
        <w:t>Outshines a fortune without care, in the beauty that we find.</w:t>
      </w:r>
    </w:p>
    <w:p w14:paraId="02F66CD1" w14:textId="77777777" w:rsidR="00EB4052" w:rsidRPr="00EB4052" w:rsidRDefault="00EB4052" w:rsidP="00EB4052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 w:rsidRPr="00EB4052">
        <w:rPr>
          <w:rFonts w:ascii="Lucida Calligraphy" w:hAnsi="Lucida Calligraphy" w:cs="Calibri"/>
        </w:rPr>
        <w:t>In every expression of selfless love, beauty's true measure we see,</w:t>
      </w:r>
    </w:p>
    <w:p w14:paraId="42B942FA" w14:textId="77777777" w:rsidR="00EB4052" w:rsidRPr="00EB4052" w:rsidRDefault="00EB4052" w:rsidP="00EB4052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 w:rsidRPr="00EB4052">
        <w:rPr>
          <w:rFonts w:ascii="Lucida Calligraphy" w:hAnsi="Lucida Calligraphy" w:cs="Calibri"/>
        </w:rPr>
        <w:t>A world aglow with such grace, where intent sets beauty free.</w:t>
      </w:r>
    </w:p>
    <w:p w14:paraId="584B3B60" w14:textId="77777777" w:rsidR="00EB4052" w:rsidRPr="00EB4052" w:rsidRDefault="00EB4052" w:rsidP="00EB4052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 w:rsidRPr="00EB4052">
        <w:rPr>
          <w:rFonts w:ascii="Lucida Calligraphy" w:hAnsi="Lucida Calligraphy" w:cs="Calibri"/>
        </w:rPr>
        <w:t> </w:t>
      </w:r>
    </w:p>
    <w:p w14:paraId="5931B873" w14:textId="77777777" w:rsidR="00EB4052" w:rsidRPr="00EB4052" w:rsidRDefault="00EB4052" w:rsidP="00EB4052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 w:rsidRPr="00EB4052">
        <w:rPr>
          <w:rFonts w:ascii="Lucida Calligraphy" w:hAnsi="Lucida Calligraphy" w:cs="Calibri"/>
          <w:b/>
          <w:bCs/>
        </w:rPr>
        <w:t>Pure Beauty’s Endless Glow…</w:t>
      </w:r>
    </w:p>
    <w:p w14:paraId="637E072A" w14:textId="77777777" w:rsidR="00EB4052" w:rsidRPr="00EB4052" w:rsidRDefault="00EB4052" w:rsidP="00EB4052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 w:rsidRPr="00EB4052">
        <w:rPr>
          <w:rFonts w:ascii="Lucida Calligraphy" w:hAnsi="Lucida Calligraphy" w:cs="Calibri"/>
        </w:rPr>
        <w:t xml:space="preserve">Like the gentle flame of a candle, Pure Beauty's energy flows, </w:t>
      </w:r>
    </w:p>
    <w:p w14:paraId="74E5CBF8" w14:textId="77777777" w:rsidR="00EB4052" w:rsidRPr="00EB4052" w:rsidRDefault="00EB4052" w:rsidP="00EB4052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 w:rsidRPr="00EB4052">
        <w:rPr>
          <w:rFonts w:ascii="Lucida Calligraphy" w:hAnsi="Lucida Calligraphy" w:cs="Calibri"/>
        </w:rPr>
        <w:t xml:space="preserve">Sharing its light, yet undiminished, as warmth in its glow grows. </w:t>
      </w:r>
    </w:p>
    <w:p w14:paraId="2ECED0A5" w14:textId="77777777" w:rsidR="00EB4052" w:rsidRPr="00EB4052" w:rsidRDefault="00EB4052" w:rsidP="00EB4052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 w:rsidRPr="00EB4052">
        <w:rPr>
          <w:rFonts w:ascii="Lucida Calligraphy" w:hAnsi="Lucida Calligraphy" w:cs="Calibri"/>
        </w:rPr>
        <w:t xml:space="preserve">With each flame passed from soul to soul, our world glows warm and bright, </w:t>
      </w:r>
    </w:p>
    <w:p w14:paraId="4F2724FB" w14:textId="77777777" w:rsidR="00EB4052" w:rsidRPr="00EB4052" w:rsidRDefault="00EB4052" w:rsidP="00EB4052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 w:rsidRPr="00EB4052">
        <w:rPr>
          <w:rFonts w:ascii="Lucida Calligraphy" w:hAnsi="Lucida Calligraphy" w:cs="Calibri"/>
        </w:rPr>
        <w:t>In acts of kindness, care, and gratitude, our world's beauty takes flight.</w:t>
      </w:r>
    </w:p>
    <w:p w14:paraId="2BC27F43" w14:textId="77777777" w:rsidR="00EB4052" w:rsidRPr="00EB4052" w:rsidRDefault="00EB4052" w:rsidP="00EB4052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 w:rsidRPr="00EB4052">
        <w:rPr>
          <w:rFonts w:ascii="Lucida Calligraphy" w:hAnsi="Lucida Calligraphy" w:cs="Calibri"/>
        </w:rPr>
        <w:t> </w:t>
      </w:r>
    </w:p>
    <w:p w14:paraId="5F98EB27" w14:textId="77777777" w:rsidR="00EB4052" w:rsidRPr="00EB4052" w:rsidRDefault="00EB4052" w:rsidP="00EB4052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 w:rsidRPr="00EB4052">
        <w:rPr>
          <w:rFonts w:ascii="Lucida Calligraphy" w:hAnsi="Lucida Calligraphy" w:cs="Calibri"/>
          <w:b/>
          <w:bCs/>
        </w:rPr>
        <w:t>Pure Beauty, Hidden Within…</w:t>
      </w:r>
    </w:p>
    <w:p w14:paraId="088231C1" w14:textId="77777777" w:rsidR="00EB4052" w:rsidRPr="00EB4052" w:rsidRDefault="00EB4052" w:rsidP="00EB4052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 w:rsidRPr="00EB4052">
        <w:rPr>
          <w:rFonts w:ascii="Lucida Calligraphy" w:hAnsi="Lucida Calligraphy" w:cs="Calibri"/>
        </w:rPr>
        <w:t>In each of us lies Pure Beauty's spark, a light within, so bright,</w:t>
      </w:r>
    </w:p>
    <w:p w14:paraId="05BB72E3" w14:textId="77777777" w:rsidR="00EB4052" w:rsidRPr="00EB4052" w:rsidRDefault="00EB4052" w:rsidP="00EB4052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 w:rsidRPr="00EB4052">
        <w:rPr>
          <w:rFonts w:ascii="Lucida Calligraphy" w:hAnsi="Lucida Calligraphy" w:cs="Calibri"/>
        </w:rPr>
        <w:t>Yet, shadows of fear and conflict often veil it from our sight.</w:t>
      </w:r>
    </w:p>
    <w:p w14:paraId="033323AB" w14:textId="77777777" w:rsidR="00EB4052" w:rsidRPr="00EB4052" w:rsidRDefault="00EB4052" w:rsidP="00EB4052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 w:rsidRPr="00EB4052">
        <w:rPr>
          <w:rFonts w:ascii="Lucida Calligraphy" w:hAnsi="Lucida Calligraphy" w:cs="Calibri"/>
        </w:rPr>
        <w:t>We fixate on the mirror's image, not the soul's luminous light,</w:t>
      </w:r>
    </w:p>
    <w:p w14:paraId="5BEC093F" w14:textId="77777777" w:rsidR="00EB4052" w:rsidRPr="00EB4052" w:rsidRDefault="00EB4052" w:rsidP="00EB4052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 w:rsidRPr="00EB4052">
        <w:rPr>
          <w:rFonts w:ascii="Lucida Calligraphy" w:hAnsi="Lucida Calligraphy" w:cs="Calibri"/>
        </w:rPr>
        <w:t>Forgetting the inner glow that burns, unseen in the night.</w:t>
      </w:r>
    </w:p>
    <w:p w14:paraId="092BA396" w14:textId="77777777" w:rsidR="00EB4052" w:rsidRPr="00EB4052" w:rsidRDefault="00EB4052" w:rsidP="00EB4052">
      <w:pPr>
        <w:pStyle w:val="NormalWeb"/>
        <w:spacing w:before="0" w:beforeAutospacing="0" w:after="0" w:afterAutospacing="0"/>
        <w:rPr>
          <w:rFonts w:ascii="Lucida Calligraphy" w:hAnsi="Lucida Calligraphy" w:cs="Calibri"/>
        </w:rPr>
      </w:pPr>
      <w:r w:rsidRPr="00EB4052">
        <w:rPr>
          <w:rFonts w:ascii="Lucida Calligraphy" w:hAnsi="Lucida Calligraphy" w:cs="Calibri"/>
        </w:rPr>
        <w:t> </w:t>
      </w:r>
    </w:p>
    <w:p w14:paraId="3EA9B083" w14:textId="4E126ABE" w:rsidR="00BD3B76" w:rsidRPr="00EB4052" w:rsidRDefault="00BD3B76">
      <w:pPr>
        <w:rPr>
          <w:rFonts w:ascii="Lucida Calligraphy" w:hAnsi="Lucida Calligraphy"/>
          <w:sz w:val="24"/>
          <w:szCs w:val="24"/>
        </w:rPr>
      </w:pPr>
    </w:p>
    <w:sectPr w:rsidR="00BD3B76" w:rsidRPr="00EB4052" w:rsidSect="003D2F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yN7M0NjOwtDA3MDZX0lEKTi0uzszPAykwqgUAcvje8SwAAAA="/>
  </w:docVars>
  <w:rsids>
    <w:rsidRoot w:val="004841A3"/>
    <w:rsid w:val="00041201"/>
    <w:rsid w:val="000878AA"/>
    <w:rsid w:val="000E2034"/>
    <w:rsid w:val="00101F22"/>
    <w:rsid w:val="001B4C29"/>
    <w:rsid w:val="001B6D41"/>
    <w:rsid w:val="001E7E92"/>
    <w:rsid w:val="001F05DC"/>
    <w:rsid w:val="00202F9C"/>
    <w:rsid w:val="002134EA"/>
    <w:rsid w:val="00240EAA"/>
    <w:rsid w:val="00332D8C"/>
    <w:rsid w:val="003755A9"/>
    <w:rsid w:val="00382174"/>
    <w:rsid w:val="00382F27"/>
    <w:rsid w:val="00393C57"/>
    <w:rsid w:val="003B679E"/>
    <w:rsid w:val="003D2F7F"/>
    <w:rsid w:val="003F7690"/>
    <w:rsid w:val="004212DB"/>
    <w:rsid w:val="004237AD"/>
    <w:rsid w:val="00457743"/>
    <w:rsid w:val="00483D35"/>
    <w:rsid w:val="004841A3"/>
    <w:rsid w:val="004C0463"/>
    <w:rsid w:val="0052294D"/>
    <w:rsid w:val="005266D3"/>
    <w:rsid w:val="005812DD"/>
    <w:rsid w:val="00582078"/>
    <w:rsid w:val="005C3CF9"/>
    <w:rsid w:val="00605875"/>
    <w:rsid w:val="006304B3"/>
    <w:rsid w:val="006613E3"/>
    <w:rsid w:val="00671D39"/>
    <w:rsid w:val="006D093C"/>
    <w:rsid w:val="00712580"/>
    <w:rsid w:val="00794DEB"/>
    <w:rsid w:val="007E7F19"/>
    <w:rsid w:val="00812461"/>
    <w:rsid w:val="00861D53"/>
    <w:rsid w:val="008A0090"/>
    <w:rsid w:val="008A0418"/>
    <w:rsid w:val="009764B8"/>
    <w:rsid w:val="009943EB"/>
    <w:rsid w:val="009D34D2"/>
    <w:rsid w:val="00A6226B"/>
    <w:rsid w:val="00A96F83"/>
    <w:rsid w:val="00AF098E"/>
    <w:rsid w:val="00AF5E27"/>
    <w:rsid w:val="00B06D7B"/>
    <w:rsid w:val="00B26A9D"/>
    <w:rsid w:val="00BC44C8"/>
    <w:rsid w:val="00BC64B4"/>
    <w:rsid w:val="00BD3B76"/>
    <w:rsid w:val="00BD4B1B"/>
    <w:rsid w:val="00C43B1B"/>
    <w:rsid w:val="00CE1A56"/>
    <w:rsid w:val="00D050EB"/>
    <w:rsid w:val="00D66F87"/>
    <w:rsid w:val="00E15D3C"/>
    <w:rsid w:val="00E3235C"/>
    <w:rsid w:val="00EB4052"/>
    <w:rsid w:val="00EE10CF"/>
    <w:rsid w:val="00EE6BC5"/>
    <w:rsid w:val="00F4625E"/>
    <w:rsid w:val="00FD3F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4FA0690"/>
  <w15:chartTrackingRefBased/>
  <w15:docId w15:val="{FA14FDA3-F5A6-40A9-8A29-20E813BDF5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841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482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51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42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961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2528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87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22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3235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909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73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11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68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528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386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695</Words>
  <Characters>3497</Characters>
  <Application>Microsoft Office Word</Application>
  <DocSecurity>0</DocSecurity>
  <Lines>99</Lines>
  <Paragraphs>93</Paragraphs>
  <ScaleCrop>false</ScaleCrop>
  <Company/>
  <LinksUpToDate>false</LinksUpToDate>
  <CharactersWithSpaces>4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fo</dc:creator>
  <cp:keywords/>
  <dc:description/>
  <cp:lastModifiedBy>info</cp:lastModifiedBy>
  <cp:revision>4</cp:revision>
  <dcterms:created xsi:type="dcterms:W3CDTF">2024-02-01T18:42:00Z</dcterms:created>
  <dcterms:modified xsi:type="dcterms:W3CDTF">2024-02-01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f8f753-c091-4f09-b4f5-51b547936bf8</vt:lpwstr>
  </property>
</Properties>
</file>